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BE2E9" w14:textId="509F8FD7" w:rsidR="001A5C69" w:rsidRPr="00CC2415" w:rsidRDefault="00EE74E0" w:rsidP="001A5C69">
      <w:pPr>
        <w:rPr>
          <w:rStyle w:val="scxw103237611"/>
          <w:rFonts w:asciiTheme="majorHAnsi" w:hAnsiTheme="majorHAnsi" w:cstheme="majorHAnsi"/>
          <w:sz w:val="24"/>
          <w:szCs w:val="24"/>
        </w:rPr>
      </w:pPr>
      <w:r w:rsidRPr="00CC2415">
        <w:rPr>
          <w:rFonts w:asciiTheme="majorHAnsi" w:hAnsiTheme="majorHAnsi" w:cstheme="majorHAnsi"/>
          <w:sz w:val="24"/>
          <w:szCs w:val="24"/>
        </w:rPr>
        <w:t xml:space="preserve">Our team was extremely </w:t>
      </w:r>
      <w:r w:rsidR="00C74485" w:rsidRPr="00CC2415">
        <w:rPr>
          <w:rFonts w:asciiTheme="majorHAnsi" w:hAnsiTheme="majorHAnsi" w:cstheme="majorHAnsi"/>
          <w:sz w:val="24"/>
          <w:szCs w:val="24"/>
        </w:rPr>
        <w:t>organized,</w:t>
      </w:r>
      <w:r w:rsidRPr="00CC2415">
        <w:rPr>
          <w:rFonts w:asciiTheme="majorHAnsi" w:hAnsiTheme="majorHAnsi" w:cstheme="majorHAnsi"/>
          <w:sz w:val="24"/>
          <w:szCs w:val="24"/>
        </w:rPr>
        <w:t xml:space="preserve"> and communication was always very good.</w:t>
      </w:r>
      <w:r w:rsidR="00541846" w:rsidRPr="00CC2415">
        <w:rPr>
          <w:rFonts w:asciiTheme="majorHAnsi" w:hAnsiTheme="majorHAnsi" w:cstheme="majorHAnsi"/>
          <w:sz w:val="24"/>
          <w:szCs w:val="24"/>
        </w:rPr>
        <w:t xml:space="preserve"> </w:t>
      </w:r>
      <w:r w:rsidR="00C74485" w:rsidRPr="00CC2415">
        <w:rPr>
          <w:rFonts w:asciiTheme="majorHAnsi" w:hAnsiTheme="majorHAnsi" w:cstheme="majorHAnsi"/>
          <w:sz w:val="24"/>
          <w:szCs w:val="24"/>
        </w:rPr>
        <w:t>The group’s workload</w:t>
      </w:r>
      <w:r w:rsidR="00541846" w:rsidRPr="00CC2415">
        <w:rPr>
          <w:rFonts w:asciiTheme="majorHAnsi" w:hAnsiTheme="majorHAnsi" w:cstheme="majorHAnsi"/>
          <w:sz w:val="24"/>
          <w:szCs w:val="24"/>
        </w:rPr>
        <w:t xml:space="preserve"> was never allocated. Every member in the group </w:t>
      </w:r>
      <w:r w:rsidR="00C74485" w:rsidRPr="00CC2415">
        <w:rPr>
          <w:rFonts w:asciiTheme="majorHAnsi" w:hAnsiTheme="majorHAnsi" w:cstheme="majorHAnsi"/>
          <w:sz w:val="24"/>
          <w:szCs w:val="24"/>
        </w:rPr>
        <w:t>was</w:t>
      </w:r>
      <w:r w:rsidR="00541846" w:rsidRPr="00CC2415">
        <w:rPr>
          <w:rFonts w:asciiTheme="majorHAnsi" w:hAnsiTheme="majorHAnsi" w:cstheme="majorHAnsi"/>
          <w:sz w:val="24"/>
          <w:szCs w:val="24"/>
        </w:rPr>
        <w:t xml:space="preserve"> always willing to nominate </w:t>
      </w:r>
      <w:r w:rsidR="00C74485" w:rsidRPr="00CC2415">
        <w:rPr>
          <w:rFonts w:asciiTheme="majorHAnsi" w:hAnsiTheme="majorHAnsi" w:cstheme="majorHAnsi"/>
          <w:sz w:val="24"/>
          <w:szCs w:val="24"/>
        </w:rPr>
        <w:t xml:space="preserve">themselves </w:t>
      </w:r>
      <w:r w:rsidR="00541846" w:rsidRPr="00CC2415">
        <w:rPr>
          <w:rFonts w:asciiTheme="majorHAnsi" w:hAnsiTheme="majorHAnsi" w:cstheme="majorHAnsi"/>
          <w:sz w:val="24"/>
          <w:szCs w:val="24"/>
        </w:rPr>
        <w:t>for tasks</w:t>
      </w:r>
      <w:r w:rsidR="00C74485" w:rsidRPr="00CC2415">
        <w:rPr>
          <w:rFonts w:asciiTheme="majorHAnsi" w:hAnsiTheme="majorHAnsi" w:cstheme="majorHAnsi"/>
          <w:sz w:val="24"/>
          <w:szCs w:val="24"/>
        </w:rPr>
        <w:t xml:space="preserve"> rather than someone else</w:t>
      </w:r>
      <w:r w:rsidR="00541846" w:rsidRPr="00CC2415">
        <w:rPr>
          <w:rFonts w:asciiTheme="majorHAnsi" w:hAnsiTheme="majorHAnsi" w:cstheme="majorHAnsi"/>
          <w:sz w:val="24"/>
          <w:szCs w:val="24"/>
        </w:rPr>
        <w:t xml:space="preserve">. </w:t>
      </w:r>
      <w:r w:rsidR="00C74485" w:rsidRPr="00CC2415">
        <w:rPr>
          <w:rFonts w:asciiTheme="majorHAnsi" w:hAnsiTheme="majorHAnsi" w:cstheme="majorHAnsi"/>
          <w:sz w:val="24"/>
          <w:szCs w:val="24"/>
        </w:rPr>
        <w:t xml:space="preserve">There was never a task that was </w:t>
      </w:r>
      <w:r w:rsidR="00C33F09" w:rsidRPr="00CC2415">
        <w:rPr>
          <w:rFonts w:asciiTheme="majorHAnsi" w:hAnsiTheme="majorHAnsi" w:cstheme="majorHAnsi"/>
          <w:sz w:val="24"/>
          <w:szCs w:val="24"/>
        </w:rPr>
        <w:t>forgotten</w:t>
      </w:r>
      <w:r w:rsidR="00C74485" w:rsidRPr="00CC2415">
        <w:rPr>
          <w:rFonts w:asciiTheme="majorHAnsi" w:hAnsiTheme="majorHAnsi" w:cstheme="majorHAnsi"/>
          <w:sz w:val="24"/>
          <w:szCs w:val="24"/>
        </w:rPr>
        <w:t xml:space="preserve"> and </w:t>
      </w:r>
      <w:r w:rsidR="00C33F09" w:rsidRPr="00CC2415">
        <w:rPr>
          <w:rFonts w:asciiTheme="majorHAnsi" w:hAnsiTheme="majorHAnsi" w:cstheme="majorHAnsi"/>
          <w:sz w:val="24"/>
          <w:szCs w:val="24"/>
        </w:rPr>
        <w:t xml:space="preserve">remained </w:t>
      </w:r>
      <w:r w:rsidR="00847934">
        <w:rPr>
          <w:rFonts w:asciiTheme="majorHAnsi" w:hAnsiTheme="majorHAnsi" w:cstheme="majorHAnsi"/>
          <w:sz w:val="24"/>
          <w:szCs w:val="24"/>
        </w:rPr>
        <w:t>un</w:t>
      </w:r>
      <w:r w:rsidR="00C74485" w:rsidRPr="00CC2415">
        <w:rPr>
          <w:rFonts w:asciiTheme="majorHAnsi" w:hAnsiTheme="majorHAnsi" w:cstheme="majorHAnsi"/>
          <w:sz w:val="24"/>
          <w:szCs w:val="24"/>
        </w:rPr>
        <w:t xml:space="preserve">allocated. </w:t>
      </w:r>
      <w:r w:rsidR="00C33F09" w:rsidRPr="00CC2415">
        <w:rPr>
          <w:rFonts w:asciiTheme="majorHAnsi" w:hAnsiTheme="majorHAnsi" w:cstheme="majorHAnsi"/>
          <w:sz w:val="24"/>
          <w:szCs w:val="24"/>
        </w:rPr>
        <w:t>Consequently,</w:t>
      </w:r>
      <w:r w:rsidR="00C74485" w:rsidRPr="00CC2415">
        <w:rPr>
          <w:rFonts w:asciiTheme="majorHAnsi" w:hAnsiTheme="majorHAnsi" w:cstheme="majorHAnsi"/>
          <w:sz w:val="24"/>
          <w:szCs w:val="24"/>
        </w:rPr>
        <w:t xml:space="preserve"> we were always prepared for every meeting and were ready to submit for the original assignment due date.  </w:t>
      </w:r>
      <w:r w:rsidR="00C33F09" w:rsidRPr="00CC2415">
        <w:rPr>
          <w:rFonts w:asciiTheme="majorHAnsi" w:hAnsiTheme="majorHAnsi" w:cstheme="majorHAnsi"/>
          <w:sz w:val="24"/>
          <w:szCs w:val="24"/>
        </w:rPr>
        <w:t xml:space="preserve">For the groups meetings the chairperson was always rotated to share the workload. </w:t>
      </w:r>
      <w:r w:rsidRPr="00CC2415">
        <w:rPr>
          <w:rFonts w:asciiTheme="majorHAnsi" w:hAnsiTheme="majorHAnsi" w:cstheme="majorHAnsi"/>
          <w:sz w:val="24"/>
          <w:szCs w:val="24"/>
        </w:rPr>
        <w:t>We started</w:t>
      </w:r>
      <w:r w:rsidR="00C33F09" w:rsidRPr="00CC2415">
        <w:rPr>
          <w:rFonts w:asciiTheme="majorHAnsi" w:hAnsiTheme="majorHAnsi" w:cstheme="majorHAnsi"/>
          <w:sz w:val="24"/>
          <w:szCs w:val="24"/>
        </w:rPr>
        <w:t xml:space="preserve"> our communication</w:t>
      </w:r>
      <w:r w:rsidRPr="00CC2415">
        <w:rPr>
          <w:rFonts w:asciiTheme="majorHAnsi" w:hAnsiTheme="majorHAnsi" w:cstheme="majorHAnsi"/>
          <w:sz w:val="24"/>
          <w:szCs w:val="24"/>
        </w:rPr>
        <w:t xml:space="preserve"> on the canvas discussion board but quickly transitioned to Microsoft Teams. Teams took a little bit to get used to but </w:t>
      </w:r>
      <w:r w:rsidR="00541846" w:rsidRPr="00CC2415">
        <w:rPr>
          <w:rFonts w:asciiTheme="majorHAnsi" w:hAnsiTheme="majorHAnsi" w:cstheme="majorHAnsi"/>
          <w:sz w:val="24"/>
          <w:szCs w:val="24"/>
        </w:rPr>
        <w:t xml:space="preserve">was </w:t>
      </w:r>
      <w:r w:rsidR="00541846" w:rsidRPr="00CC2415">
        <w:rPr>
          <w:rFonts w:asciiTheme="majorHAnsi" w:hAnsiTheme="majorHAnsi" w:cstheme="majorHAnsi"/>
          <w:sz w:val="24"/>
          <w:szCs w:val="24"/>
        </w:rPr>
        <w:t>eventually</w:t>
      </w:r>
      <w:r w:rsidR="00541846" w:rsidRPr="00CC2415">
        <w:rPr>
          <w:rFonts w:asciiTheme="majorHAnsi" w:hAnsiTheme="majorHAnsi" w:cstheme="majorHAnsi"/>
          <w:sz w:val="24"/>
          <w:szCs w:val="24"/>
        </w:rPr>
        <w:t xml:space="preserve"> extremely efficient. All messages were sent via a created group chat and all meetings were preorganized and recorded </w:t>
      </w:r>
      <w:r w:rsidR="00C33F09" w:rsidRPr="00CC2415">
        <w:rPr>
          <w:rFonts w:asciiTheme="majorHAnsi" w:hAnsiTheme="majorHAnsi" w:cstheme="majorHAnsi"/>
          <w:sz w:val="24"/>
          <w:szCs w:val="24"/>
        </w:rPr>
        <w:t>in</w:t>
      </w:r>
      <w:r w:rsidR="00541846" w:rsidRPr="00CC2415">
        <w:rPr>
          <w:rFonts w:asciiTheme="majorHAnsi" w:hAnsiTheme="majorHAnsi" w:cstheme="majorHAnsi"/>
          <w:sz w:val="24"/>
          <w:szCs w:val="24"/>
        </w:rPr>
        <w:t xml:space="preserve"> </w:t>
      </w:r>
      <w:r w:rsidR="00C33F09" w:rsidRPr="00CC2415">
        <w:rPr>
          <w:rFonts w:asciiTheme="majorHAnsi" w:hAnsiTheme="majorHAnsi" w:cstheme="majorHAnsi"/>
          <w:sz w:val="24"/>
          <w:szCs w:val="24"/>
        </w:rPr>
        <w:t>T</w:t>
      </w:r>
      <w:r w:rsidR="00541846" w:rsidRPr="00CC2415">
        <w:rPr>
          <w:rFonts w:asciiTheme="majorHAnsi" w:hAnsiTheme="majorHAnsi" w:cstheme="majorHAnsi"/>
          <w:sz w:val="24"/>
          <w:szCs w:val="24"/>
        </w:rPr>
        <w:t xml:space="preserve">eams. </w:t>
      </w:r>
    </w:p>
    <w:p w14:paraId="70DB9362" w14:textId="77777777" w:rsidR="00224AB4" w:rsidRPr="00CC2415" w:rsidRDefault="00C33F09" w:rsidP="00224AB4">
      <w:pPr>
        <w:rPr>
          <w:rFonts w:asciiTheme="majorHAnsi" w:hAnsiTheme="majorHAnsi" w:cstheme="majorHAnsi"/>
          <w:sz w:val="24"/>
          <w:szCs w:val="24"/>
        </w:rPr>
      </w:pPr>
      <w:r w:rsidRPr="00CC2415">
        <w:rPr>
          <w:rFonts w:asciiTheme="majorHAnsi" w:hAnsiTheme="majorHAnsi" w:cstheme="majorHAnsi"/>
          <w:sz w:val="24"/>
          <w:szCs w:val="24"/>
        </w:rPr>
        <w:t xml:space="preserve">Honestly our group was very happy with all aspects of this group project. The only form of improvement would have come if we had </w:t>
      </w:r>
      <w:r w:rsidR="00C24D11" w:rsidRPr="00CC2415">
        <w:rPr>
          <w:rFonts w:asciiTheme="majorHAnsi" w:hAnsiTheme="majorHAnsi" w:cstheme="majorHAnsi"/>
          <w:sz w:val="24"/>
          <w:szCs w:val="24"/>
        </w:rPr>
        <w:t>started</w:t>
      </w:r>
      <w:r w:rsidRPr="00CC2415">
        <w:rPr>
          <w:rFonts w:asciiTheme="majorHAnsi" w:hAnsiTheme="majorHAnsi" w:cstheme="majorHAnsi"/>
          <w:sz w:val="24"/>
          <w:szCs w:val="24"/>
        </w:rPr>
        <w:t xml:space="preserve"> our meetings and projects </w:t>
      </w:r>
      <w:r w:rsidR="00C24D11" w:rsidRPr="00CC2415">
        <w:rPr>
          <w:rFonts w:asciiTheme="majorHAnsi" w:hAnsiTheme="majorHAnsi" w:cstheme="majorHAnsi"/>
          <w:sz w:val="24"/>
          <w:szCs w:val="24"/>
        </w:rPr>
        <w:t>a couple of weeks earlier. However, this was more difficult to achieve because of the Christmas period.</w:t>
      </w:r>
    </w:p>
    <w:p w14:paraId="32C63356" w14:textId="2DB50F73" w:rsidR="001A5C69" w:rsidRPr="00CC2415" w:rsidRDefault="00C24D11" w:rsidP="00CC2415">
      <w:pPr>
        <w:rPr>
          <w:rStyle w:val="eop"/>
          <w:rFonts w:asciiTheme="majorHAnsi" w:hAnsiTheme="majorHAnsi" w:cstheme="majorHAnsi"/>
          <w:sz w:val="24"/>
          <w:szCs w:val="24"/>
        </w:rPr>
      </w:pPr>
      <w:r w:rsidRPr="00CC2415">
        <w:rPr>
          <w:rStyle w:val="scxw103237611"/>
          <w:rFonts w:asciiTheme="majorHAnsi" w:hAnsiTheme="majorHAnsi" w:cstheme="majorHAnsi"/>
          <w:sz w:val="24"/>
          <w:szCs w:val="24"/>
        </w:rPr>
        <w:t>Generally, in a group project there are people who do not get along. It was surprising how our group worked so well together. We had never met each other</w:t>
      </w:r>
      <w:r w:rsidR="009523CF">
        <w:rPr>
          <w:rStyle w:val="scxw103237611"/>
          <w:rFonts w:asciiTheme="majorHAnsi" w:hAnsiTheme="majorHAnsi" w:cstheme="majorHAnsi"/>
          <w:sz w:val="24"/>
          <w:szCs w:val="24"/>
        </w:rPr>
        <w:t xml:space="preserve"> prior</w:t>
      </w:r>
      <w:r w:rsidRPr="00CC2415">
        <w:rPr>
          <w:rStyle w:val="scxw103237611"/>
          <w:rFonts w:asciiTheme="majorHAnsi" w:hAnsiTheme="majorHAnsi" w:cstheme="majorHAnsi"/>
          <w:sz w:val="24"/>
          <w:szCs w:val="24"/>
        </w:rPr>
        <w:t xml:space="preserve">, and the group was formed randomly. </w:t>
      </w:r>
      <w:r w:rsidR="00F91E81">
        <w:rPr>
          <w:rStyle w:val="scxw103237611"/>
          <w:rFonts w:asciiTheme="majorHAnsi" w:hAnsiTheme="majorHAnsi" w:cstheme="majorHAnsi"/>
          <w:sz w:val="24"/>
          <w:szCs w:val="24"/>
        </w:rPr>
        <w:t>We were</w:t>
      </w:r>
      <w:r w:rsidRPr="00CC2415">
        <w:rPr>
          <w:rStyle w:val="scxw103237611"/>
          <w:rFonts w:asciiTheme="majorHAnsi" w:hAnsiTheme="majorHAnsi" w:cstheme="majorHAnsi"/>
          <w:sz w:val="24"/>
          <w:szCs w:val="24"/>
        </w:rPr>
        <w:t xml:space="preserve"> apprehensive and worried about how the group dynamics would be formed. There were no big personalities, egos or overbearing people who tried to dominate the group.</w:t>
      </w:r>
      <w:r w:rsidR="00224AB4" w:rsidRPr="00CC2415">
        <w:rPr>
          <w:rStyle w:val="scxw103237611"/>
          <w:rFonts w:asciiTheme="majorHAnsi" w:hAnsiTheme="majorHAnsi" w:cstheme="majorHAnsi"/>
          <w:sz w:val="24"/>
          <w:szCs w:val="24"/>
        </w:rPr>
        <w:t xml:space="preserve"> Group </w:t>
      </w:r>
      <w:r w:rsidRPr="00CC2415">
        <w:rPr>
          <w:rStyle w:val="scxw103237611"/>
          <w:rFonts w:asciiTheme="majorHAnsi" w:hAnsiTheme="majorHAnsi" w:cstheme="majorHAnsi"/>
          <w:sz w:val="24"/>
          <w:szCs w:val="24"/>
        </w:rPr>
        <w:t>discussions fl</w:t>
      </w:r>
      <w:r w:rsidR="00224AB4" w:rsidRPr="00CC2415">
        <w:rPr>
          <w:rStyle w:val="scxw103237611"/>
          <w:rFonts w:asciiTheme="majorHAnsi" w:hAnsiTheme="majorHAnsi" w:cstheme="majorHAnsi"/>
          <w:sz w:val="24"/>
          <w:szCs w:val="24"/>
        </w:rPr>
        <w:t xml:space="preserve">owed extremely </w:t>
      </w:r>
      <w:r w:rsidR="0036104E" w:rsidRPr="00CC2415">
        <w:rPr>
          <w:rStyle w:val="scxw103237611"/>
          <w:rFonts w:asciiTheme="majorHAnsi" w:hAnsiTheme="majorHAnsi" w:cstheme="majorHAnsi"/>
          <w:sz w:val="24"/>
          <w:szCs w:val="24"/>
        </w:rPr>
        <w:t>well,</w:t>
      </w:r>
      <w:r w:rsidR="00224AB4" w:rsidRPr="00CC2415">
        <w:rPr>
          <w:rStyle w:val="scxw103237611"/>
          <w:rFonts w:asciiTheme="majorHAnsi" w:hAnsiTheme="majorHAnsi" w:cstheme="majorHAnsi"/>
          <w:sz w:val="24"/>
          <w:szCs w:val="24"/>
        </w:rPr>
        <w:t xml:space="preserve"> and no one ever spoke over one another. There was never a disagreement and everyone in the group </w:t>
      </w:r>
      <w:r w:rsidR="0036104E" w:rsidRPr="00CC2415">
        <w:rPr>
          <w:rStyle w:val="scxw103237611"/>
          <w:rFonts w:asciiTheme="majorHAnsi" w:hAnsiTheme="majorHAnsi" w:cstheme="majorHAnsi"/>
          <w:sz w:val="24"/>
          <w:szCs w:val="24"/>
        </w:rPr>
        <w:t>was</w:t>
      </w:r>
      <w:r w:rsidR="00224AB4" w:rsidRPr="00CC2415">
        <w:rPr>
          <w:rStyle w:val="scxw103237611"/>
          <w:rFonts w:asciiTheme="majorHAnsi" w:hAnsiTheme="majorHAnsi" w:cstheme="majorHAnsi"/>
          <w:sz w:val="24"/>
          <w:szCs w:val="24"/>
        </w:rPr>
        <w:t xml:space="preserve"> willing to go above and beyond to help the group and improve our work. We were all pleasantly surprised </w:t>
      </w:r>
      <w:r w:rsidR="0036104E" w:rsidRPr="00CC2415">
        <w:rPr>
          <w:rStyle w:val="scxw103237611"/>
          <w:rFonts w:asciiTheme="majorHAnsi" w:hAnsiTheme="majorHAnsi" w:cstheme="majorHAnsi"/>
          <w:sz w:val="24"/>
          <w:szCs w:val="24"/>
        </w:rPr>
        <w:t>at</w:t>
      </w:r>
      <w:r w:rsidR="00224AB4" w:rsidRPr="00CC2415">
        <w:rPr>
          <w:rStyle w:val="scxw103237611"/>
          <w:rFonts w:asciiTheme="majorHAnsi" w:hAnsiTheme="majorHAnsi" w:cstheme="majorHAnsi"/>
          <w:sz w:val="24"/>
          <w:szCs w:val="24"/>
        </w:rPr>
        <w:t xml:space="preserve"> how well the group blended so naturally and easily. </w:t>
      </w:r>
    </w:p>
    <w:p w14:paraId="06186D91" w14:textId="64B850F9" w:rsidR="00224AB4" w:rsidRPr="00CC2415" w:rsidRDefault="00224AB4" w:rsidP="001A5C69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</w:rPr>
      </w:pPr>
      <w:r w:rsidRPr="00CC2415">
        <w:rPr>
          <w:rStyle w:val="eop"/>
          <w:rFonts w:asciiTheme="majorHAnsi" w:hAnsiTheme="majorHAnsi" w:cstheme="majorHAnsi"/>
        </w:rPr>
        <w:t>Everyone was beginning their stud</w:t>
      </w:r>
      <w:r w:rsidR="008D0E48" w:rsidRPr="00CC2415">
        <w:rPr>
          <w:rStyle w:val="eop"/>
          <w:rFonts w:asciiTheme="majorHAnsi" w:hAnsiTheme="majorHAnsi" w:cstheme="majorHAnsi"/>
        </w:rPr>
        <w:t>ies</w:t>
      </w:r>
      <w:r w:rsidRPr="00CC2415">
        <w:rPr>
          <w:rStyle w:val="eop"/>
          <w:rFonts w:asciiTheme="majorHAnsi" w:hAnsiTheme="majorHAnsi" w:cstheme="majorHAnsi"/>
        </w:rPr>
        <w:t xml:space="preserve"> coming from different non dominate IT industries.</w:t>
      </w:r>
      <w:r w:rsidR="008D0E48" w:rsidRPr="00CC2415">
        <w:rPr>
          <w:rStyle w:val="eop"/>
          <w:rFonts w:asciiTheme="majorHAnsi" w:hAnsiTheme="majorHAnsi" w:cstheme="majorHAnsi"/>
        </w:rPr>
        <w:t xml:space="preserve"> We were all nervous and inexperienced to begin. Not one of us </w:t>
      </w:r>
      <w:r w:rsidR="0036104E" w:rsidRPr="00CC2415">
        <w:rPr>
          <w:rStyle w:val="eop"/>
          <w:rFonts w:asciiTheme="majorHAnsi" w:hAnsiTheme="majorHAnsi" w:cstheme="majorHAnsi"/>
        </w:rPr>
        <w:t>was</w:t>
      </w:r>
      <w:r w:rsidR="008D0E48" w:rsidRPr="00CC2415">
        <w:rPr>
          <w:rStyle w:val="eop"/>
          <w:rFonts w:asciiTheme="majorHAnsi" w:hAnsiTheme="majorHAnsi" w:cstheme="majorHAnsi"/>
        </w:rPr>
        <w:t xml:space="preserve"> experienced in one particular area however everyone was always willing to offer advice and provide any support whenever necessary. We are all happy to continue with this group project and </w:t>
      </w:r>
      <w:r w:rsidR="00A012BE" w:rsidRPr="00CC2415">
        <w:rPr>
          <w:rStyle w:val="eop"/>
          <w:rFonts w:asciiTheme="majorHAnsi" w:hAnsiTheme="majorHAnsi" w:cstheme="majorHAnsi"/>
        </w:rPr>
        <w:t>excited to move forward working alongside one another.</w:t>
      </w:r>
    </w:p>
    <w:p w14:paraId="4E35CD13" w14:textId="77777777" w:rsidR="001A5C69" w:rsidRDefault="001A5C69"/>
    <w:p w14:paraId="5A21AFB3" w14:textId="77777777" w:rsidR="001A5C69" w:rsidRDefault="001A5C69"/>
    <w:p w14:paraId="04F3AB4D" w14:textId="77777777" w:rsidR="00636A88" w:rsidRDefault="00636A88"/>
    <w:p w14:paraId="73361E86" w14:textId="77777777" w:rsidR="00636A88" w:rsidRDefault="00636A88"/>
    <w:sectPr w:rsidR="00636A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jUyMDY1tjS3MDJV0lEKTi0uzszPAykwrAUArysdLywAAAA="/>
  </w:docVars>
  <w:rsids>
    <w:rsidRoot w:val="00636A88"/>
    <w:rsid w:val="00192DB5"/>
    <w:rsid w:val="001A5C69"/>
    <w:rsid w:val="00224AB4"/>
    <w:rsid w:val="002F7AE6"/>
    <w:rsid w:val="0036104E"/>
    <w:rsid w:val="00541846"/>
    <w:rsid w:val="00636A88"/>
    <w:rsid w:val="006F76AB"/>
    <w:rsid w:val="00847934"/>
    <w:rsid w:val="008D0E48"/>
    <w:rsid w:val="009523CF"/>
    <w:rsid w:val="00A012BE"/>
    <w:rsid w:val="00C24D11"/>
    <w:rsid w:val="00C33F09"/>
    <w:rsid w:val="00C74485"/>
    <w:rsid w:val="00CC2415"/>
    <w:rsid w:val="00E0091E"/>
    <w:rsid w:val="00E0682A"/>
    <w:rsid w:val="00EE120F"/>
    <w:rsid w:val="00EE74E0"/>
    <w:rsid w:val="00F91E81"/>
    <w:rsid w:val="00FB5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DEBEF"/>
  <w15:chartTrackingRefBased/>
  <w15:docId w15:val="{9E11D614-2C7D-4298-9455-35239275B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A5C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A5C69"/>
  </w:style>
  <w:style w:type="character" w:customStyle="1" w:styleId="eop">
    <w:name w:val="eop"/>
    <w:basedOn w:val="DefaultParagraphFont"/>
    <w:rsid w:val="001A5C69"/>
  </w:style>
  <w:style w:type="character" w:customStyle="1" w:styleId="scxw103237611">
    <w:name w:val="scxw103237611"/>
    <w:basedOn w:val="DefaultParagraphFont"/>
    <w:rsid w:val="001A5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6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5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Kirk</dc:creator>
  <cp:keywords/>
  <dc:description/>
  <cp:lastModifiedBy>Erica Kirk</cp:lastModifiedBy>
  <cp:revision>7</cp:revision>
  <dcterms:created xsi:type="dcterms:W3CDTF">2023-01-14T06:36:00Z</dcterms:created>
  <dcterms:modified xsi:type="dcterms:W3CDTF">2023-01-15T07:00:00Z</dcterms:modified>
</cp:coreProperties>
</file>